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6161" w:rsidRPr="001017BB" w:rsidRDefault="001017BB">
      <w:pPr>
        <w:rPr>
          <w:b/>
          <w:sz w:val="24"/>
        </w:rPr>
      </w:pPr>
      <w:r w:rsidRPr="001017BB">
        <w:rPr>
          <w:b/>
          <w:sz w:val="24"/>
        </w:rPr>
        <w:t>4/6/2018</w:t>
      </w:r>
    </w:p>
    <w:p w:rsidR="001017BB" w:rsidRPr="001017BB" w:rsidRDefault="001017BB">
      <w:pPr>
        <w:rPr>
          <w:b/>
          <w:sz w:val="24"/>
        </w:rPr>
      </w:pPr>
      <w:r w:rsidRPr="001017BB">
        <w:rPr>
          <w:b/>
          <w:sz w:val="24"/>
        </w:rPr>
        <w:t>Individual Assignment</w:t>
      </w:r>
    </w:p>
    <w:p w:rsidR="001017BB" w:rsidRDefault="001017BB">
      <w:r w:rsidRPr="001017BB">
        <w:rPr>
          <w:b/>
          <w:sz w:val="24"/>
        </w:rPr>
        <w:t>Xingxuan Zhang</w:t>
      </w:r>
    </w:p>
    <w:p w:rsidR="001017BB" w:rsidRDefault="001017BB">
      <w:r>
        <w:t>Source code: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BufferedReade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File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FileReader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java.io.IOException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QuizGrad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ring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OException</w:t>
      </w:r>
      <w:proofErr w:type="spellEnd"/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fi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 (</w:t>
      </w:r>
      <w:r>
        <w:rPr>
          <w:rFonts w:ascii="Consolas" w:hAnsi="Consolas" w:cs="Consolas"/>
          <w:color w:val="2A00FF"/>
          <w:sz w:val="20"/>
          <w:szCs w:val="20"/>
        </w:rPr>
        <w:t>"C:\\SRing 2018\\MIS 301\\Assignment 3\\questionanswers.tx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 (</w:t>
      </w:r>
      <w:r>
        <w:rPr>
          <w:rFonts w:ascii="Consolas" w:hAnsi="Consolas" w:cs="Consolas"/>
          <w:color w:val="2A00FF"/>
          <w:sz w:val="20"/>
          <w:szCs w:val="20"/>
        </w:rPr>
        <w:t>"C:\\SRing 2018\\MIS 301\\Assignment 3\\studentanswers.tx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b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le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br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leRead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file1</w:t>
      </w:r>
      <w:r>
        <w:rPr>
          <w:rFonts w:ascii="Consolas" w:hAnsi="Consolas" w:cs="Consolas"/>
          <w:color w:val="000000"/>
          <w:sz w:val="20"/>
          <w:szCs w:val="20"/>
        </w:rPr>
        <w:t xml:space="preserve">)); 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[]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udentansw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4][5]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 xml:space="preserve"> = 4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inal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 xml:space="preserve"> = 5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udentansw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[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oolean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r1</w:t>
      </w:r>
      <w:r>
        <w:rPr>
          <w:rFonts w:ascii="Consolas" w:hAnsi="Consolas" w:cs="Consolas"/>
          <w:color w:val="000000"/>
          <w:sz w:val="20"/>
          <w:szCs w:val="20"/>
        </w:rPr>
        <w:t>.readLine())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he Matrix of Answer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TUDENT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{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0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NSWER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r>
        <w:rPr>
          <w:rFonts w:ascii="Consolas" w:hAnsi="Consolas" w:cs="Consolas"/>
          <w:color w:val="6A3E3E"/>
          <w:sz w:val="20"/>
          <w:szCs w:val="20"/>
        </w:rPr>
        <w:t>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tudentanswer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>][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]+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}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} 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11ECC" w:rsidRDefault="00511ECC" w:rsidP="00511E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017BB" w:rsidRDefault="001017BB"/>
    <w:p w:rsidR="001017BB" w:rsidRDefault="00511ECC">
      <w:r>
        <w:rPr>
          <w:noProof/>
        </w:rPr>
        <w:lastRenderedPageBreak/>
        <w:drawing>
          <wp:inline distT="0" distB="0" distL="0" distR="0" wp14:anchorId="366C3B56" wp14:editId="1D6301B5">
            <wp:extent cx="5943600" cy="3962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1ECC" w:rsidRDefault="00511ECC">
      <w:r>
        <w:rPr>
          <w:noProof/>
        </w:rPr>
        <w:drawing>
          <wp:inline distT="0" distB="0" distL="0" distR="0" wp14:anchorId="052D6A23" wp14:editId="5CFE22DA">
            <wp:extent cx="5943600" cy="3962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11E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NDY2MrI0sjQzNjNX0lEKTi0uzszPAykwqgUAdeRogSwAAAA="/>
  </w:docVars>
  <w:rsids>
    <w:rsidRoot w:val="001017BB"/>
    <w:rsid w:val="001017BB"/>
    <w:rsid w:val="00511ECC"/>
    <w:rsid w:val="00C66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53506"/>
  <w15:chartTrackingRefBased/>
  <w15:docId w15:val="{70F192ED-14ED-40EA-844C-838E2BA550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1017BB"/>
  </w:style>
  <w:style w:type="character" w:customStyle="1" w:styleId="DateChar">
    <w:name w:val="Date Char"/>
    <w:basedOn w:val="DefaultParagraphFont"/>
    <w:link w:val="Date"/>
    <w:uiPriority w:val="99"/>
    <w:semiHidden/>
    <w:rsid w:val="001017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xuan zhang</dc:creator>
  <cp:keywords/>
  <dc:description/>
  <cp:lastModifiedBy>xingxuan zhang</cp:lastModifiedBy>
  <cp:revision>2</cp:revision>
  <dcterms:created xsi:type="dcterms:W3CDTF">2018-04-06T18:35:00Z</dcterms:created>
  <dcterms:modified xsi:type="dcterms:W3CDTF">2018-04-06T18:42:00Z</dcterms:modified>
</cp:coreProperties>
</file>